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F2EC0" w14:textId="26645482" w:rsidR="00065765" w:rsidRDefault="002F0DB4">
      <w:r>
        <w:t>This is my test file</w:t>
      </w:r>
    </w:p>
    <w:p w14:paraId="720AB420" w14:textId="200943EF" w:rsidR="002F0DB4" w:rsidRDefault="002F0DB4" w:rsidP="002F0DB4"/>
    <w:sectPr w:rsidR="002F0D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0MDAwM7cwMLYwMDdR0lEKTi0uzszPAykwrAUAp2+1rCwAAAA="/>
  </w:docVars>
  <w:rsids>
    <w:rsidRoot w:val="002044EA"/>
    <w:rsid w:val="00065765"/>
    <w:rsid w:val="002044EA"/>
    <w:rsid w:val="002F0DB4"/>
    <w:rsid w:val="00A94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428E8"/>
  <w15:chartTrackingRefBased/>
  <w15:docId w15:val="{B4A7353C-CF57-4131-A400-ED6AEBAC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an liu</dc:creator>
  <cp:keywords/>
  <dc:description/>
  <cp:lastModifiedBy>yilian liu</cp:lastModifiedBy>
  <cp:revision>4</cp:revision>
  <dcterms:created xsi:type="dcterms:W3CDTF">2022-07-22T16:14:00Z</dcterms:created>
  <dcterms:modified xsi:type="dcterms:W3CDTF">2022-08-13T20:58:00Z</dcterms:modified>
</cp:coreProperties>
</file>